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794" w:type="pct"/>
        <w:tblInd w:w="-73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732"/>
        <w:gridCol w:w="2104"/>
        <w:gridCol w:w="1699"/>
        <w:gridCol w:w="1927"/>
        <w:gridCol w:w="2071"/>
        <w:gridCol w:w="8"/>
        <w:gridCol w:w="1918"/>
      </w:tblGrid>
      <w:tr w:rsidR="003A41BE" w:rsidRPr="00E36B7C" w14:paraId="27E0E69F" w14:textId="77777777" w:rsidTr="007265E7">
        <w:tc>
          <w:tcPr>
            <w:tcW w:w="1356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957C35E" w14:textId="77777777" w:rsidR="003A41BE" w:rsidRPr="00E36B7C" w:rsidRDefault="003A41BE" w:rsidP="00FF54D0">
            <w:pPr>
              <w:spacing w:after="120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</w:pPr>
            <w:r w:rsidRPr="00E36B7C">
              <w:rPr>
                <w:noProof/>
                <w:color w:val="000000" w:themeColor="text1"/>
                <w:lang w:eastAsia="tr-TR"/>
              </w:rPr>
              <w:drawing>
                <wp:anchor distT="0" distB="0" distL="114300" distR="114300" simplePos="0" relativeHeight="251657216" behindDoc="0" locked="0" layoutInCell="1" allowOverlap="1" wp14:anchorId="63A19927" wp14:editId="497D5638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EED659" w14:textId="77777777" w:rsidR="003A41BE" w:rsidRPr="00E36B7C" w:rsidRDefault="003A41BE" w:rsidP="00FF54D0">
            <w:pPr>
              <w:spacing w:after="120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</w:pPr>
          </w:p>
        </w:tc>
        <w:tc>
          <w:tcPr>
            <w:tcW w:w="2727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3A1EF12" w14:textId="77777777" w:rsidR="003A41BE" w:rsidRPr="00B503BC" w:rsidRDefault="003A41BE" w:rsidP="00FF54D0">
            <w:pPr>
              <w:spacing w:before="240" w:after="240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503BC">
              <w:rPr>
                <w:rFonts w:ascii="Times New Roman" w:hAnsi="Times New Roman" w:cs="Times New Roman"/>
                <w:b/>
                <w:color w:val="000000" w:themeColor="text1"/>
              </w:rPr>
              <w:t>T.C.</w:t>
            </w:r>
          </w:p>
          <w:p w14:paraId="065D5E1C" w14:textId="77777777" w:rsidR="003A41BE" w:rsidRPr="00B503BC" w:rsidRDefault="003A41BE" w:rsidP="00FF54D0">
            <w:pPr>
              <w:spacing w:before="240" w:after="240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503BC">
              <w:rPr>
                <w:rFonts w:ascii="Times New Roman" w:hAnsi="Times New Roman" w:cs="Times New Roman"/>
                <w:b/>
                <w:color w:val="000000" w:themeColor="text1"/>
              </w:rPr>
              <w:t>AFYON KOCATEPE ÜNİVERSİTESİ</w:t>
            </w:r>
          </w:p>
          <w:p w14:paraId="46F0001C" w14:textId="77777777" w:rsidR="003A41BE" w:rsidRPr="00E36B7C" w:rsidRDefault="003A41BE" w:rsidP="00FF54D0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</w:pPr>
            <w:r w:rsidRPr="00B503BC">
              <w:rPr>
                <w:rFonts w:ascii="Times New Roman" w:hAnsi="Times New Roman" w:cs="Times New Roman"/>
                <w:b/>
                <w:color w:val="000000" w:themeColor="text1"/>
              </w:rPr>
              <w:t>SOSYAL BİLİMLER ENSTİTÜSÜ</w:t>
            </w:r>
          </w:p>
        </w:tc>
        <w:tc>
          <w:tcPr>
            <w:tcW w:w="917" w:type="pc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04104E6" w14:textId="77777777" w:rsidR="003A41BE" w:rsidRPr="00E36B7C" w:rsidRDefault="003A41BE" w:rsidP="00FF54D0">
            <w:pPr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bCs/>
                <w:noProof/>
                <w:color w:val="000000" w:themeColor="text1"/>
                <w:lang w:eastAsia="tr-TR"/>
              </w:rPr>
              <w:drawing>
                <wp:anchor distT="0" distB="0" distL="114300" distR="114300" simplePos="0" relativeHeight="251664384" behindDoc="0" locked="0" layoutInCell="1" allowOverlap="1" wp14:anchorId="68616F25" wp14:editId="7CF1BF3F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9658D0C" w14:textId="77777777" w:rsidR="003A41BE" w:rsidRPr="00E36B7C" w:rsidRDefault="003A41BE" w:rsidP="00FF54D0">
            <w:pPr>
              <w:spacing w:after="120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</w:pPr>
          </w:p>
        </w:tc>
      </w:tr>
      <w:tr w:rsidR="003A41BE" w:rsidRPr="00E36B7C" w14:paraId="224CDEAE" w14:textId="77777777" w:rsidTr="00BE51CC">
        <w:tc>
          <w:tcPr>
            <w:tcW w:w="5000" w:type="pct"/>
            <w:gridSpan w:val="7"/>
            <w:shd w:val="clear" w:color="auto" w:fill="auto"/>
            <w:vAlign w:val="center"/>
          </w:tcPr>
          <w:p w14:paraId="79FC1AC7" w14:textId="78881390" w:rsidR="003A41BE" w:rsidRPr="00E36B7C" w:rsidRDefault="003A41BE" w:rsidP="00FF54D0">
            <w:pPr>
              <w:pStyle w:val="KonuBal"/>
              <w:spacing w:before="120" w:after="120"/>
              <w:jc w:val="center"/>
              <w:outlineLv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202</w:t>
            </w:r>
            <w:r w:rsidR="00145028">
              <w:rPr>
                <w:b/>
                <w:bCs/>
                <w:color w:val="000000" w:themeColor="text1"/>
                <w:sz w:val="20"/>
                <w:szCs w:val="20"/>
              </w:rPr>
              <w:t>2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-202</w:t>
            </w:r>
            <w:r w:rsidR="00145028">
              <w:rPr>
                <w:b/>
                <w:bCs/>
                <w:color w:val="000000" w:themeColor="text1"/>
                <w:sz w:val="20"/>
                <w:szCs w:val="20"/>
              </w:rPr>
              <w:t>3</w:t>
            </w:r>
            <w:r w:rsidRPr="00E36B7C">
              <w:rPr>
                <w:b/>
                <w:bCs/>
                <w:color w:val="000000" w:themeColor="text1"/>
                <w:sz w:val="20"/>
                <w:szCs w:val="20"/>
              </w:rPr>
              <w:t xml:space="preserve"> EĞİTİM-ÖGRETİM YILI BAHAR YARIYILI İŞLETME (İNGİLİZCE) ANABİLİM TEZLİ YÜKSEK LİSANS PROGRAMI HAFTALIK DERS PROGRAMI</w:t>
            </w:r>
          </w:p>
          <w:p w14:paraId="579C4D43" w14:textId="77777777" w:rsidR="003A41BE" w:rsidRPr="00E36B7C" w:rsidRDefault="003A41BE" w:rsidP="00FF54D0">
            <w:pPr>
              <w:jc w:val="center"/>
              <w:rPr>
                <w:b/>
                <w:bCs/>
                <w:color w:val="000000" w:themeColor="text1"/>
              </w:rPr>
            </w:pPr>
            <w:r w:rsidRPr="006732F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YÜKSEK LİSANS)</w:t>
            </w:r>
          </w:p>
        </w:tc>
      </w:tr>
      <w:tr w:rsidR="003A41BE" w:rsidRPr="00E36B7C" w14:paraId="0C4B71CF" w14:textId="77777777" w:rsidTr="00BE51CC">
        <w:trPr>
          <w:trHeight w:val="376"/>
        </w:trPr>
        <w:tc>
          <w:tcPr>
            <w:tcW w:w="5000" w:type="pct"/>
            <w:gridSpan w:val="7"/>
            <w:shd w:val="clear" w:color="auto" w:fill="BFBFBF"/>
            <w:vAlign w:val="center"/>
          </w:tcPr>
          <w:p w14:paraId="7A077CCB" w14:textId="77777777" w:rsidR="003A41BE" w:rsidRPr="00E36B7C" w:rsidRDefault="003A41BE" w:rsidP="00FF54D0">
            <w:pPr>
              <w:spacing w:after="120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  <w:t xml:space="preserve">         GÜNLER</w:t>
            </w:r>
          </w:p>
        </w:tc>
      </w:tr>
      <w:tr w:rsidR="00E12096" w:rsidRPr="00E36B7C" w14:paraId="7AB45DCC" w14:textId="77777777" w:rsidTr="007265E7">
        <w:trPr>
          <w:trHeight w:val="280"/>
        </w:trPr>
        <w:tc>
          <w:tcPr>
            <w:tcW w:w="350" w:type="pct"/>
            <w:shd w:val="clear" w:color="auto" w:fill="BFBFBF"/>
          </w:tcPr>
          <w:p w14:paraId="4559C1A1" w14:textId="77777777" w:rsidR="003A41BE" w:rsidRPr="00E36B7C" w:rsidRDefault="003A41BE" w:rsidP="00FF54D0">
            <w:pPr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Saat</w:t>
            </w:r>
          </w:p>
        </w:tc>
        <w:tc>
          <w:tcPr>
            <w:tcW w:w="1006" w:type="pct"/>
            <w:tcBorders>
              <w:bottom w:val="single" w:sz="12" w:space="0" w:color="auto"/>
            </w:tcBorders>
            <w:shd w:val="clear" w:color="auto" w:fill="BFBFBF"/>
          </w:tcPr>
          <w:p w14:paraId="1F661681" w14:textId="77777777" w:rsidR="003A41BE" w:rsidRPr="00E36B7C" w:rsidRDefault="003A41BE" w:rsidP="00FF54D0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/>
                <w:b/>
                <w:color w:val="000000" w:themeColor="text1"/>
                <w:lang w:eastAsia="tr-TR"/>
              </w:rPr>
              <w:t>Pazartesi</w:t>
            </w:r>
          </w:p>
        </w:tc>
        <w:tc>
          <w:tcPr>
            <w:tcW w:w="812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2A7A249D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Salı</w:t>
            </w:r>
          </w:p>
        </w:tc>
        <w:tc>
          <w:tcPr>
            <w:tcW w:w="921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2ADB5508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Çarşamba</w:t>
            </w:r>
          </w:p>
        </w:tc>
        <w:tc>
          <w:tcPr>
            <w:tcW w:w="990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B59DE03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Perşembe</w:t>
            </w:r>
          </w:p>
        </w:tc>
        <w:tc>
          <w:tcPr>
            <w:tcW w:w="921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01A6E539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Cuma</w:t>
            </w:r>
          </w:p>
        </w:tc>
      </w:tr>
      <w:tr w:rsidR="003A41BE" w:rsidRPr="00E36B7C" w14:paraId="457D2E10" w14:textId="77777777" w:rsidTr="007265E7">
        <w:trPr>
          <w:trHeight w:val="851"/>
        </w:trPr>
        <w:tc>
          <w:tcPr>
            <w:tcW w:w="350" w:type="pct"/>
            <w:shd w:val="clear" w:color="auto" w:fill="BFBFBF"/>
            <w:vAlign w:val="center"/>
          </w:tcPr>
          <w:p w14:paraId="747F4DBF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08:30</w:t>
            </w:r>
          </w:p>
        </w:tc>
        <w:tc>
          <w:tcPr>
            <w:tcW w:w="1006" w:type="pct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7CBEF9" w14:textId="77777777" w:rsidR="003A41BE" w:rsidRDefault="00145028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Strategic Managerial Accounting</w:t>
            </w:r>
          </w:p>
          <w:p w14:paraId="6D6D5AE1" w14:textId="77777777" w:rsidR="00145028" w:rsidRDefault="00145028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Cengiz YILMAZ</w:t>
            </w:r>
          </w:p>
          <w:p w14:paraId="52D6A0AE" w14:textId="604AA101" w:rsidR="00403184" w:rsidRPr="00403184" w:rsidRDefault="00403184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81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DF1CA3" w14:textId="77777777" w:rsidR="003A41BE" w:rsidRPr="00E36B7C" w:rsidRDefault="003A41BE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5A627F" w14:textId="0D442CFA" w:rsidR="003A41BE" w:rsidRPr="00E36B7C" w:rsidRDefault="003A41BE" w:rsidP="00B42B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90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816E57" w14:textId="77777777" w:rsidR="003A41BE" w:rsidRPr="00E36B7C" w:rsidRDefault="003A41BE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6E72CF07" w14:textId="77777777" w:rsidR="003A41BE" w:rsidRPr="00E36B7C" w:rsidRDefault="003A41BE" w:rsidP="00FF54D0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3A41BE" w:rsidRPr="00E36B7C" w14:paraId="0A258592" w14:textId="77777777" w:rsidTr="007265E7">
        <w:trPr>
          <w:trHeight w:val="851"/>
        </w:trPr>
        <w:tc>
          <w:tcPr>
            <w:tcW w:w="350" w:type="pct"/>
            <w:shd w:val="clear" w:color="auto" w:fill="BFBFBF"/>
            <w:vAlign w:val="center"/>
          </w:tcPr>
          <w:p w14:paraId="6E5CF2A7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09:30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E237CF" w14:textId="77777777" w:rsidR="00145028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Strategic Managerial Accounting</w:t>
            </w:r>
          </w:p>
          <w:p w14:paraId="33DAB0AB" w14:textId="77777777" w:rsidR="003A41BE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Cengiz YILMAZ</w:t>
            </w:r>
          </w:p>
          <w:p w14:paraId="7ED5DE82" w14:textId="106DE575" w:rsidR="00403184" w:rsidRPr="00403184" w:rsidRDefault="00403184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A6B791" w14:textId="787CE66F" w:rsidR="003A41BE" w:rsidRPr="006D459E" w:rsidRDefault="003A41BE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DD1A02" w14:textId="506CC98C" w:rsidR="006732F1" w:rsidRPr="006D459E" w:rsidRDefault="006732F1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B799E8" w14:textId="77777777" w:rsidR="003A41BE" w:rsidRPr="006D459E" w:rsidRDefault="00145028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Advanced Finance</w:t>
            </w:r>
          </w:p>
          <w:p w14:paraId="596D509D" w14:textId="77777777" w:rsidR="00145028" w:rsidRDefault="00145028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r. Öğr. Üyesi Arif ARİFOĞLU</w:t>
            </w:r>
          </w:p>
          <w:p w14:paraId="513B7A85" w14:textId="51BA7D29" w:rsidR="00403184" w:rsidRPr="006D459E" w:rsidRDefault="00403184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21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1D81834" w14:textId="77777777" w:rsidR="003A41BE" w:rsidRPr="00E36B7C" w:rsidRDefault="003A41BE" w:rsidP="00FF54D0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3A41BE" w:rsidRPr="00E36B7C" w14:paraId="1F7D3D6C" w14:textId="77777777" w:rsidTr="007265E7">
        <w:trPr>
          <w:trHeight w:val="1048"/>
        </w:trPr>
        <w:tc>
          <w:tcPr>
            <w:tcW w:w="350" w:type="pct"/>
            <w:shd w:val="clear" w:color="auto" w:fill="BFBFBF"/>
            <w:vAlign w:val="center"/>
          </w:tcPr>
          <w:p w14:paraId="5C81DD1F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10:30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31E9CA" w14:textId="77777777" w:rsidR="00145028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Strategic Managerial Accounting</w:t>
            </w:r>
          </w:p>
          <w:p w14:paraId="579381C9" w14:textId="77777777" w:rsidR="006732F1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Cengiz YILMAZ</w:t>
            </w:r>
          </w:p>
          <w:p w14:paraId="7D0CD91B" w14:textId="50E6E19F" w:rsidR="00403184" w:rsidRPr="00E36B7C" w:rsidRDefault="00403184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0C378C" w14:textId="77777777" w:rsidR="003A41BE" w:rsidRPr="006D459E" w:rsidRDefault="00145028" w:rsidP="00B42B0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Special Topics in Marketing</w:t>
            </w:r>
          </w:p>
          <w:p w14:paraId="22E1ED3E" w14:textId="77777777" w:rsidR="00145028" w:rsidRDefault="00145028" w:rsidP="00B42B0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r. Öğr. Üyesi İlkin Yaran ÖGEL</w:t>
            </w:r>
          </w:p>
          <w:p w14:paraId="0A6EC08C" w14:textId="505722C3" w:rsidR="00403184" w:rsidRPr="006D459E" w:rsidRDefault="00403184" w:rsidP="00B42B0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2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B15294F" w14:textId="77777777" w:rsidR="003A41BE" w:rsidRPr="006D459E" w:rsidRDefault="00145028" w:rsidP="00B42B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Seminars</w:t>
            </w:r>
          </w:p>
          <w:p w14:paraId="005F8CB6" w14:textId="77777777" w:rsidR="00145028" w:rsidRDefault="00145028" w:rsidP="00B42B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Osman USLU</w:t>
            </w:r>
          </w:p>
          <w:p w14:paraId="55DD7215" w14:textId="6CA5DE6F" w:rsidR="00403184" w:rsidRPr="006D459E" w:rsidRDefault="00403184" w:rsidP="00B42B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A9826B" w14:textId="77777777" w:rsidR="00145028" w:rsidRPr="006D459E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Advanced Finance</w:t>
            </w:r>
          </w:p>
          <w:p w14:paraId="25A82078" w14:textId="77777777" w:rsidR="003A41BE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r. Öğr. Üyesi Arif ARİFOĞLU</w:t>
            </w:r>
          </w:p>
          <w:p w14:paraId="2B6E6473" w14:textId="3DF273EF" w:rsidR="00403184" w:rsidRPr="006D459E" w:rsidRDefault="00403184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21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5105AEE" w14:textId="77777777" w:rsidR="003A41BE" w:rsidRPr="00E36B7C" w:rsidRDefault="003A41BE" w:rsidP="00FF54D0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3A41BE" w:rsidRPr="00E36B7C" w14:paraId="267A0104" w14:textId="77777777" w:rsidTr="007265E7">
        <w:trPr>
          <w:trHeight w:val="427"/>
        </w:trPr>
        <w:tc>
          <w:tcPr>
            <w:tcW w:w="350" w:type="pct"/>
            <w:shd w:val="clear" w:color="auto" w:fill="BFBFBF"/>
            <w:vAlign w:val="center"/>
          </w:tcPr>
          <w:p w14:paraId="22AA0D5C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11:30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0CF53F1" w14:textId="606FA7CA" w:rsidR="003A41BE" w:rsidRPr="00E36B7C" w:rsidRDefault="003A41BE" w:rsidP="00B42B0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2EBACAA" w14:textId="77777777" w:rsidR="00145028" w:rsidRPr="006D459E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Special Topics in Marketing</w:t>
            </w:r>
          </w:p>
          <w:p w14:paraId="021DD20C" w14:textId="77777777" w:rsidR="003A41BE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r. Öğr. Üyesi İlkin Yaran ÖGEL</w:t>
            </w:r>
          </w:p>
          <w:p w14:paraId="54368AB1" w14:textId="4D0FC7BD" w:rsidR="00403184" w:rsidRPr="006D459E" w:rsidRDefault="00403184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21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2F47D6F" w14:textId="77777777" w:rsidR="00145028" w:rsidRPr="006D459E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Seminars</w:t>
            </w:r>
          </w:p>
          <w:p w14:paraId="5BFBD4FD" w14:textId="77777777" w:rsidR="006732F1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Osman USLU</w:t>
            </w:r>
          </w:p>
          <w:p w14:paraId="4B737A46" w14:textId="6726E019" w:rsidR="00403184" w:rsidRPr="006D459E" w:rsidRDefault="00403184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90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4D09FFC" w14:textId="77777777" w:rsidR="00145028" w:rsidRPr="006D459E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Advanced Finance</w:t>
            </w:r>
          </w:p>
          <w:p w14:paraId="25366E37" w14:textId="77777777" w:rsidR="003A41BE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r. Öğr. Üyesi Arif ARİFOĞLU</w:t>
            </w:r>
          </w:p>
          <w:p w14:paraId="28269E55" w14:textId="342EFAB7" w:rsidR="00403184" w:rsidRPr="006D459E" w:rsidRDefault="00403184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21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6C94E09E" w14:textId="77777777" w:rsidR="003A41BE" w:rsidRPr="00E36B7C" w:rsidRDefault="003A41BE" w:rsidP="00FF54D0">
            <w:pPr>
              <w:spacing w:after="0" w:line="240" w:lineRule="auto"/>
              <w:ind w:left="-103"/>
              <w:jc w:val="center"/>
              <w:rPr>
                <w:rFonts w:eastAsia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3A41BE" w:rsidRPr="00E36B7C" w14:paraId="71674F06" w14:textId="77777777" w:rsidTr="00BE51CC">
        <w:trPr>
          <w:trHeight w:val="341"/>
        </w:trPr>
        <w:tc>
          <w:tcPr>
            <w:tcW w:w="5000" w:type="pct"/>
            <w:gridSpan w:val="7"/>
            <w:shd w:val="clear" w:color="auto" w:fill="BFBFBF"/>
            <w:vAlign w:val="center"/>
          </w:tcPr>
          <w:p w14:paraId="3185B46C" w14:textId="6DE06168" w:rsidR="003A41BE" w:rsidRPr="006D459E" w:rsidRDefault="003A41BE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3A41BE" w:rsidRPr="00E36B7C" w14:paraId="49B3CB99" w14:textId="77777777" w:rsidTr="007265E7">
        <w:trPr>
          <w:trHeight w:val="601"/>
        </w:trPr>
        <w:tc>
          <w:tcPr>
            <w:tcW w:w="350" w:type="pct"/>
            <w:shd w:val="clear" w:color="auto" w:fill="BFBFBF"/>
            <w:vAlign w:val="center"/>
          </w:tcPr>
          <w:p w14:paraId="234F9770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13:00</w:t>
            </w:r>
          </w:p>
        </w:tc>
        <w:tc>
          <w:tcPr>
            <w:tcW w:w="1006" w:type="pct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7159B6" w14:textId="249A2AE7" w:rsidR="003A41BE" w:rsidRPr="00E36B7C" w:rsidRDefault="003A41BE" w:rsidP="00B42B0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343496" w14:textId="77777777" w:rsidR="00145028" w:rsidRPr="006D459E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Special Topics in Marketing</w:t>
            </w:r>
          </w:p>
          <w:p w14:paraId="343385F6" w14:textId="77777777" w:rsidR="003A41BE" w:rsidRDefault="00145028" w:rsidP="0014502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r. Öğr. Üyesi İlkin Yaran ÖGEL</w:t>
            </w:r>
          </w:p>
          <w:p w14:paraId="7A8B7388" w14:textId="37A70F66" w:rsidR="00403184" w:rsidRPr="006D459E" w:rsidRDefault="00403184" w:rsidP="0014502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2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617603" w14:textId="77777777" w:rsidR="003A41BE" w:rsidRPr="006D459E" w:rsidRDefault="00145028" w:rsidP="00B42B0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Organization Theory and Design</w:t>
            </w:r>
          </w:p>
          <w:p w14:paraId="00AF7965" w14:textId="77777777" w:rsidR="00145028" w:rsidRDefault="00145028" w:rsidP="00B42B0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Volkan YÜNCÜ</w:t>
            </w:r>
          </w:p>
          <w:p w14:paraId="52DC0F22" w14:textId="7F4E14AD" w:rsidR="009535C3" w:rsidRPr="009535C3" w:rsidRDefault="009535C3" w:rsidP="00B42B0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953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90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3D6663" w14:textId="3684DA7B" w:rsidR="003A41BE" w:rsidRPr="006D459E" w:rsidRDefault="003A41BE" w:rsidP="00B42B0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518DD867" w14:textId="77777777" w:rsidR="003A41BE" w:rsidRPr="00E36B7C" w:rsidRDefault="003A41BE" w:rsidP="00FF54D0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145028" w:rsidRPr="00E36B7C" w14:paraId="07C59D36" w14:textId="77777777" w:rsidTr="007265E7">
        <w:trPr>
          <w:trHeight w:val="996"/>
        </w:trPr>
        <w:tc>
          <w:tcPr>
            <w:tcW w:w="350" w:type="pct"/>
            <w:shd w:val="clear" w:color="auto" w:fill="BFBFBF"/>
            <w:vAlign w:val="center"/>
          </w:tcPr>
          <w:p w14:paraId="119680CE" w14:textId="77777777" w:rsidR="00145028" w:rsidRPr="00E36B7C" w:rsidRDefault="00145028" w:rsidP="00145028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14:00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C609E02" w14:textId="77777777" w:rsidR="00C32371" w:rsidRDefault="00C32371" w:rsidP="00C32371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International Trade</w:t>
            </w:r>
          </w:p>
          <w:p w14:paraId="3B9756B4" w14:textId="77777777" w:rsidR="00145028" w:rsidRDefault="00C32371" w:rsidP="00C32371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oç. Dr. Mehmet Emre GÖRGÜLÜ</w:t>
            </w:r>
          </w:p>
          <w:p w14:paraId="55D8189B" w14:textId="37E606AA" w:rsidR="00403184" w:rsidRPr="00E36B7C" w:rsidRDefault="00403184" w:rsidP="00C32371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34CDDF" w14:textId="6BEBFF86" w:rsidR="00145028" w:rsidRPr="00E36B7C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02C063" w14:textId="77777777" w:rsidR="00145028" w:rsidRDefault="00145028" w:rsidP="0014502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Organization Theory and Design</w:t>
            </w:r>
          </w:p>
          <w:p w14:paraId="3C649117" w14:textId="77777777" w:rsidR="00145028" w:rsidRDefault="00145028" w:rsidP="0014502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Volkan YÜNCÜ</w:t>
            </w:r>
          </w:p>
          <w:p w14:paraId="2ACABC81" w14:textId="791EF43F" w:rsidR="00403184" w:rsidRPr="00E36B7C" w:rsidRDefault="00403184" w:rsidP="0014502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AE6832" w14:textId="6F493543" w:rsidR="00145028" w:rsidRPr="00E36B7C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EAB9805" w14:textId="77777777" w:rsidR="00145028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igital Marketing</w:t>
            </w:r>
          </w:p>
          <w:p w14:paraId="62C862D1" w14:textId="77777777" w:rsidR="00145028" w:rsidRDefault="00145028" w:rsidP="00403184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r. Öğr. Üyesi Hale Fulya YÜKSEL</w:t>
            </w:r>
          </w:p>
          <w:p w14:paraId="43E01D02" w14:textId="3C83D14E" w:rsidR="00403184" w:rsidRPr="00E36B7C" w:rsidRDefault="00403184" w:rsidP="00145028">
            <w:pPr>
              <w:spacing w:after="0"/>
              <w:rPr>
                <w:rFonts w:cs="Times New Roman"/>
                <w:color w:val="000000" w:themeColor="text1"/>
                <w:sz w:val="20"/>
                <w:szCs w:val="20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  <w:t>CANLI DERS</w:t>
            </w:r>
          </w:p>
        </w:tc>
      </w:tr>
      <w:tr w:rsidR="00145028" w:rsidRPr="00E36B7C" w14:paraId="29D7B503" w14:textId="77777777" w:rsidTr="007265E7">
        <w:trPr>
          <w:trHeight w:val="944"/>
        </w:trPr>
        <w:tc>
          <w:tcPr>
            <w:tcW w:w="350" w:type="pct"/>
            <w:shd w:val="clear" w:color="auto" w:fill="BFBFBF"/>
            <w:vAlign w:val="center"/>
          </w:tcPr>
          <w:p w14:paraId="432CDF08" w14:textId="77777777" w:rsidR="00145028" w:rsidRPr="00E36B7C" w:rsidRDefault="00145028" w:rsidP="00145028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15:00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31BDAC" w14:textId="77777777" w:rsidR="00145028" w:rsidRPr="006D459E" w:rsidRDefault="00145028" w:rsidP="00145028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International Trade</w:t>
            </w:r>
          </w:p>
          <w:p w14:paraId="4348D371" w14:textId="77777777" w:rsidR="006D459E" w:rsidRDefault="00145028" w:rsidP="00C32371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oç. Dr. Mehmet Emre GÖRGÜLÜ</w:t>
            </w:r>
          </w:p>
          <w:p w14:paraId="2B751B83" w14:textId="5BE478BB" w:rsidR="00403184" w:rsidRPr="00C32371" w:rsidRDefault="00403184" w:rsidP="00C32371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AD2FC1" w14:textId="2B05EF66" w:rsidR="00145028" w:rsidRPr="00E36B7C" w:rsidRDefault="00145028" w:rsidP="00145028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2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A39AE6" w14:textId="77777777" w:rsidR="00145028" w:rsidRDefault="00145028" w:rsidP="0014502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Organization Theory and Design</w:t>
            </w:r>
          </w:p>
          <w:p w14:paraId="4546D259" w14:textId="77777777" w:rsidR="00145028" w:rsidRDefault="00145028" w:rsidP="00145028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Volkan YÜNCÜ</w:t>
            </w:r>
          </w:p>
          <w:p w14:paraId="7D0DDDAB" w14:textId="49007C32" w:rsidR="00403184" w:rsidRPr="00E36B7C" w:rsidRDefault="00403184" w:rsidP="001450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highlight w:val="yellow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FDF22B" w14:textId="668D49BE" w:rsidR="00145028" w:rsidRPr="00E36B7C" w:rsidRDefault="00145028" w:rsidP="00145028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F57705C" w14:textId="77777777" w:rsidR="00145028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igital Marketing</w:t>
            </w:r>
          </w:p>
          <w:p w14:paraId="1D84F6A4" w14:textId="77777777" w:rsidR="00145028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r. Öğr. Üyesi Hale Fulya YÜKSEL</w:t>
            </w:r>
          </w:p>
          <w:p w14:paraId="044017A5" w14:textId="10F6AD00" w:rsidR="00403184" w:rsidRPr="00E36B7C" w:rsidRDefault="00403184" w:rsidP="00145028">
            <w:pPr>
              <w:spacing w:after="0" w:line="240" w:lineRule="auto"/>
              <w:ind w:left="-103"/>
              <w:jc w:val="center"/>
              <w:rPr>
                <w:rFonts w:eastAsia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</w:tr>
      <w:tr w:rsidR="00145028" w:rsidRPr="00E36B7C" w14:paraId="4720B019" w14:textId="77777777" w:rsidTr="007265E7">
        <w:trPr>
          <w:trHeight w:val="944"/>
        </w:trPr>
        <w:tc>
          <w:tcPr>
            <w:tcW w:w="350" w:type="pct"/>
            <w:shd w:val="clear" w:color="auto" w:fill="BFBFBF"/>
            <w:vAlign w:val="center"/>
          </w:tcPr>
          <w:p w14:paraId="5348040A" w14:textId="77777777" w:rsidR="00145028" w:rsidRPr="00E36B7C" w:rsidRDefault="00145028" w:rsidP="00145028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lastRenderedPageBreak/>
              <w:t>16:00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DF15AF2" w14:textId="77777777" w:rsidR="00145028" w:rsidRPr="006D459E" w:rsidRDefault="00145028" w:rsidP="00145028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International Trade</w:t>
            </w:r>
          </w:p>
          <w:p w14:paraId="665C89FC" w14:textId="77777777" w:rsidR="006D459E" w:rsidRDefault="00145028" w:rsidP="00C32371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oç. Dr. Mehmet Emre GÖRGÜLÜ</w:t>
            </w:r>
          </w:p>
          <w:p w14:paraId="0CCFC635" w14:textId="072682FC" w:rsidR="00403184" w:rsidRPr="006D459E" w:rsidRDefault="00403184" w:rsidP="00C32371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9F3992D" w14:textId="168A3DAD" w:rsidR="00145028" w:rsidRPr="00E36B7C" w:rsidRDefault="00145028" w:rsidP="00145028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21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148167C" w14:textId="1940F76C" w:rsidR="006D459E" w:rsidRPr="00E36B7C" w:rsidRDefault="006D459E" w:rsidP="006D459E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990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593634C" w14:textId="5552E859" w:rsidR="00145028" w:rsidRPr="00E36B7C" w:rsidRDefault="00145028" w:rsidP="00145028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40784C95" w14:textId="77777777" w:rsidR="00145028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igital Marketing</w:t>
            </w:r>
          </w:p>
          <w:p w14:paraId="53F15347" w14:textId="77777777" w:rsidR="00145028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r. Öğr. Üyesi Hale Fulya YÜKSEL</w:t>
            </w:r>
          </w:p>
          <w:p w14:paraId="725522B0" w14:textId="6C149A5D" w:rsidR="00403184" w:rsidRPr="00E36B7C" w:rsidRDefault="00403184" w:rsidP="00145028">
            <w:pPr>
              <w:spacing w:after="0" w:line="240" w:lineRule="auto"/>
              <w:ind w:left="-103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0318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</w:tr>
      <w:tr w:rsidR="007265E7" w:rsidRPr="00E36B7C" w14:paraId="4FF0CAD1" w14:textId="77777777" w:rsidTr="007265E7">
        <w:trPr>
          <w:trHeight w:val="851"/>
        </w:trPr>
        <w:tc>
          <w:tcPr>
            <w:tcW w:w="350" w:type="pct"/>
            <w:shd w:val="clear" w:color="auto" w:fill="BFBFBF"/>
            <w:vAlign w:val="center"/>
          </w:tcPr>
          <w:p w14:paraId="4C109A27" w14:textId="77777777" w:rsidR="00145028" w:rsidRPr="00E36B7C" w:rsidRDefault="00145028" w:rsidP="00145028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17:00</w:t>
            </w:r>
          </w:p>
        </w:tc>
        <w:tc>
          <w:tcPr>
            <w:tcW w:w="1006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33F6B9AA" w14:textId="77777777" w:rsidR="00145028" w:rsidRPr="00E36B7C" w:rsidRDefault="00145028" w:rsidP="00145028">
            <w:pPr>
              <w:spacing w:after="0" w:line="240" w:lineRule="auto"/>
              <w:rPr>
                <w:rFonts w:eastAsia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1B3D6D07" w14:textId="77777777" w:rsidR="00145028" w:rsidRPr="00E36B7C" w:rsidRDefault="00145028" w:rsidP="00145028">
            <w:pPr>
              <w:spacing w:after="0" w:line="240" w:lineRule="auto"/>
              <w:rPr>
                <w:rFonts w:eastAsia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1E8C56D9" w14:textId="77777777" w:rsidR="00145028" w:rsidRPr="00E36B7C" w:rsidRDefault="00145028" w:rsidP="00145028">
            <w:pPr>
              <w:spacing w:after="0" w:line="240" w:lineRule="auto"/>
              <w:ind w:right="-57"/>
              <w:rPr>
                <w:rFonts w:eastAsia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90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08EC8A3E" w14:textId="77777777" w:rsidR="00145028" w:rsidRPr="00E36B7C" w:rsidRDefault="00145028" w:rsidP="00145028">
            <w:pPr>
              <w:spacing w:after="0" w:line="240" w:lineRule="auto"/>
              <w:ind w:right="-57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12" w:space="0" w:color="auto"/>
            </w:tcBorders>
            <w:shd w:val="clear" w:color="auto" w:fill="BFBFBF"/>
          </w:tcPr>
          <w:p w14:paraId="758023F8" w14:textId="77777777" w:rsidR="00145028" w:rsidRPr="00E36B7C" w:rsidRDefault="00145028" w:rsidP="00145028">
            <w:pPr>
              <w:spacing w:after="0" w:line="240" w:lineRule="auto"/>
              <w:ind w:right="-57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</w:p>
        </w:tc>
      </w:tr>
    </w:tbl>
    <w:p w14:paraId="3DEFAE3C" w14:textId="77777777" w:rsidR="00666C21" w:rsidRDefault="00666C21" w:rsidP="009B7A86"/>
    <w:sectPr w:rsidR="00666C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7IwNzMwtTS2NDRT0lEKTi0uzszPAykwqQUA+Zxl/ywAAAA="/>
  </w:docVars>
  <w:rsids>
    <w:rsidRoot w:val="00FB15D4"/>
    <w:rsid w:val="00015D6E"/>
    <w:rsid w:val="00145028"/>
    <w:rsid w:val="003828D8"/>
    <w:rsid w:val="003A41BE"/>
    <w:rsid w:val="00403184"/>
    <w:rsid w:val="004E4971"/>
    <w:rsid w:val="00666C21"/>
    <w:rsid w:val="006732F1"/>
    <w:rsid w:val="006D459E"/>
    <w:rsid w:val="00720986"/>
    <w:rsid w:val="007265E7"/>
    <w:rsid w:val="0088767A"/>
    <w:rsid w:val="009535C3"/>
    <w:rsid w:val="00957333"/>
    <w:rsid w:val="009B7A86"/>
    <w:rsid w:val="00B42B08"/>
    <w:rsid w:val="00B503BC"/>
    <w:rsid w:val="00BE51CC"/>
    <w:rsid w:val="00C32371"/>
    <w:rsid w:val="00E12096"/>
    <w:rsid w:val="00EE2D43"/>
    <w:rsid w:val="00FB1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6DB67C"/>
  <w15:chartTrackingRefBased/>
  <w15:docId w15:val="{1C7737A0-FCB9-4DE2-AE98-9D1BC5EF6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tr-TR" w:eastAsia="en-US" w:bidi="ar-SA"/>
      </w:rPr>
    </w:rPrDefault>
    <w:pPrDefault>
      <w:pPr>
        <w:spacing w:before="120" w:after="120"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1"/>
    <w:qFormat/>
    <w:rsid w:val="00B42B08"/>
    <w:pPr>
      <w:spacing w:before="0" w:after="160" w:line="259" w:lineRule="auto"/>
      <w:ind w:firstLine="0"/>
      <w:jc w:val="left"/>
    </w:pPr>
    <w:rPr>
      <w:rFonts w:asciiTheme="minorHAnsi" w:hAnsiTheme="minorHAnsi" w:cstheme="minorBidi"/>
      <w:color w:val="auto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qFormat/>
    <w:rsid w:val="003A41B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KonuBalChar">
    <w:name w:val="Konu Başlığı Char"/>
    <w:basedOn w:val="VarsaylanParagrafYazTipi"/>
    <w:link w:val="KonuBal"/>
    <w:rsid w:val="003A41BE"/>
    <w:rPr>
      <w:color w:val="auto"/>
    </w:rPr>
  </w:style>
  <w:style w:type="paragraph" w:styleId="ListeParagraf">
    <w:name w:val="List Paragraph"/>
    <w:basedOn w:val="Normal"/>
    <w:uiPriority w:val="34"/>
    <w:qFormat/>
    <w:rsid w:val="003A41BE"/>
    <w:pPr>
      <w:spacing w:after="200" w:line="276" w:lineRule="auto"/>
      <w:ind w:left="720" w:firstLine="709"/>
      <w:contextualSpacing/>
      <w:jc w:val="both"/>
    </w:pPr>
    <w:rPr>
      <w:rFonts w:ascii="Times New Roman" w:eastAsia="Calibr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zar</dc:creator>
  <cp:keywords/>
  <dc:description/>
  <cp:lastModifiedBy>Yazar</cp:lastModifiedBy>
  <cp:revision>8</cp:revision>
  <dcterms:created xsi:type="dcterms:W3CDTF">2023-02-21T10:34:00Z</dcterms:created>
  <dcterms:modified xsi:type="dcterms:W3CDTF">2023-03-03T08:52:00Z</dcterms:modified>
</cp:coreProperties>
</file>